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6e8b4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0558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8fa9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4Z</dcterms:created>
  <dcterms:modified xsi:type="dcterms:W3CDTF">2016-12-06T00:29:44Z</dcterms:modified>
</cp:coreProperties>
</file>